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2-26T19:01:30Z</dcterms:created>
  <dcterms:modified xsi:type="dcterms:W3CDTF">2025-02-26T19: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PUM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 (first published version must start with 1.0)</vt:lpwstr>
  </property>
</Properties>
</file>